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08E" w:rsidRPr="00294490" w:rsidRDefault="00E60F8F" w:rsidP="00446297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29449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2658110</wp:posOffset>
            </wp:positionH>
            <wp:positionV relativeFrom="paragraph">
              <wp:posOffset>0</wp:posOffset>
            </wp:positionV>
            <wp:extent cx="808355" cy="808355"/>
            <wp:effectExtent l="0" t="0" r="0" b="0"/>
            <wp:wrapSquare wrapText="right"/>
            <wp:docPr id="10" name="Immagine 1" descr="http://ethos.psy.unipd.it/images/logo_ethos_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http://ethos.psy.unipd.it/images/logo_ethos_8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80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954" w:rsidRPr="00294490">
        <w:rPr>
          <w:rFonts w:ascii="Times New Roman" w:hAnsi="Times New Roman" w:cs="Times New Roman"/>
          <w:sz w:val="24"/>
          <w:szCs w:val="24"/>
        </w:rPr>
        <w:tab/>
      </w:r>
      <w:r w:rsidR="002E75B5" w:rsidRPr="00294490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7B21FB" w:rsidRPr="00294490" w:rsidRDefault="008F608E" w:rsidP="00446297">
      <w:pPr>
        <w:pStyle w:val="NormalWeb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294490">
        <w:rPr>
          <w:rFonts w:ascii="Times New Roman" w:hAnsi="Times New Roman" w:cs="Times New Roman"/>
          <w:b/>
          <w:bCs/>
        </w:rPr>
        <w:t>COMITATO ETICO DELLA RICERCA PSICOLOGICA (AREA 17)</w:t>
      </w:r>
      <w:r w:rsidR="001A09D7" w:rsidRPr="00294490">
        <w:rPr>
          <w:rFonts w:ascii="Times New Roman" w:hAnsi="Times New Roman" w:cs="Times New Roman"/>
        </w:rPr>
        <w:br/>
      </w:r>
      <w:r w:rsidRPr="00294490">
        <w:rPr>
          <w:rFonts w:ascii="Times New Roman" w:hAnsi="Times New Roman" w:cs="Times New Roman"/>
          <w:b/>
          <w:bCs/>
        </w:rPr>
        <w:t>Dipartimenti/Sezione di Psicologia - Università di Padova</w:t>
      </w:r>
      <w:r w:rsidRPr="00294490">
        <w:rPr>
          <w:rFonts w:ascii="Times New Roman" w:hAnsi="Times New Roman" w:cs="Times New Roman"/>
          <w:b/>
          <w:bCs/>
        </w:rPr>
        <w:br/>
        <w:t xml:space="preserve">Via Venezia 8, 35131, Padova </w:t>
      </w:r>
      <w:r w:rsidRPr="00294490">
        <w:rPr>
          <w:rFonts w:ascii="Times New Roman" w:hAnsi="Times New Roman" w:cs="Times New Roman"/>
          <w:b/>
          <w:bCs/>
        </w:rPr>
        <w:br/>
        <w:t xml:space="preserve">FAX. </w:t>
      </w:r>
      <w:r w:rsidRPr="00294490">
        <w:rPr>
          <w:rFonts w:ascii="Times New Roman" w:hAnsi="Times New Roman" w:cs="Times New Roman"/>
          <w:b/>
          <w:bCs/>
          <w:lang w:val="en-US"/>
        </w:rPr>
        <w:t xml:space="preserve">+39-0498276600, </w:t>
      </w:r>
      <w:proofErr w:type="gramStart"/>
      <w:r w:rsidRPr="00294490">
        <w:rPr>
          <w:rFonts w:ascii="Times New Roman" w:hAnsi="Times New Roman" w:cs="Times New Roman"/>
          <w:b/>
          <w:bCs/>
          <w:lang w:val="en-US"/>
        </w:rPr>
        <w:t>Email:</w:t>
      </w:r>
      <w:proofErr w:type="gramEnd"/>
      <w:r w:rsidRPr="00294490">
        <w:rPr>
          <w:rFonts w:ascii="Times New Roman" w:hAnsi="Times New Roman" w:cs="Times New Roman"/>
          <w:b/>
          <w:bCs/>
          <w:lang w:val="en-US"/>
        </w:rPr>
        <w:t xml:space="preserve"> </w:t>
      </w:r>
      <w:hyperlink r:id="rId9" w:history="1">
        <w:r w:rsidR="002F33E3" w:rsidRPr="00294490">
          <w:rPr>
            <w:rStyle w:val="Hyperlink"/>
            <w:rFonts w:ascii="Times New Roman" w:hAnsi="Times New Roman" w:cs="Times New Roman"/>
            <w:b/>
            <w:bCs/>
            <w:lang w:val="en-US"/>
          </w:rPr>
          <w:t>comitato.etico17@gmail.com</w:t>
        </w:r>
      </w:hyperlink>
      <w:r w:rsidRPr="00294490">
        <w:rPr>
          <w:rFonts w:ascii="Times New Roman" w:hAnsi="Times New Roman" w:cs="Times New Roman"/>
          <w:b/>
          <w:bCs/>
          <w:lang w:val="en-US"/>
        </w:rPr>
        <w:t xml:space="preserve">; </w:t>
      </w:r>
      <w:r w:rsidR="004419DC" w:rsidRPr="00294490">
        <w:rPr>
          <w:rFonts w:ascii="Times New Roman" w:hAnsi="Times New Roman" w:cs="Times New Roman"/>
          <w:b/>
          <w:bCs/>
          <w:lang w:val="en-US"/>
        </w:rPr>
        <w:br/>
      </w:r>
      <w:proofErr w:type="spellStart"/>
      <w:r w:rsidRPr="00294490">
        <w:rPr>
          <w:rFonts w:ascii="Times New Roman" w:hAnsi="Times New Roman" w:cs="Times New Roman"/>
          <w:b/>
          <w:bCs/>
          <w:lang w:val="en-US"/>
        </w:rPr>
        <w:t>Sito</w:t>
      </w:r>
      <w:proofErr w:type="spellEnd"/>
      <w:r w:rsidRPr="00294490">
        <w:rPr>
          <w:rFonts w:ascii="Times New Roman" w:hAnsi="Times New Roman" w:cs="Times New Roman"/>
          <w:b/>
          <w:bCs/>
          <w:lang w:val="en-US"/>
        </w:rPr>
        <w:t xml:space="preserve"> WEB:</w:t>
      </w:r>
      <w:r w:rsidR="004419DC" w:rsidRPr="00294490">
        <w:rPr>
          <w:rFonts w:ascii="Times New Roman" w:hAnsi="Times New Roman" w:cs="Times New Roman"/>
          <w:b/>
          <w:bCs/>
          <w:lang w:val="en-US"/>
        </w:rPr>
        <w:t xml:space="preserve"> </w:t>
      </w:r>
      <w:hyperlink r:id="rId10" w:history="1">
        <w:r w:rsidR="007B21FB" w:rsidRPr="00294490">
          <w:rPr>
            <w:rStyle w:val="Hyperlink"/>
            <w:rFonts w:ascii="Times New Roman" w:hAnsi="Times New Roman" w:cs="Times New Roman"/>
            <w:b/>
            <w:bCs/>
            <w:lang w:val="en-US"/>
          </w:rPr>
          <w:t>http://ethos.psy.unipd.it/</w:t>
        </w:r>
      </w:hyperlink>
    </w:p>
    <w:p w:rsidR="003605B2" w:rsidRPr="00294490" w:rsidRDefault="003605B2" w:rsidP="00446297">
      <w:pPr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3D4960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re riferimento a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mplat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presenti nel sito per compilare le voci seguenti.</w:t>
      </w:r>
    </w:p>
    <w:p w:rsidR="003D4960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8C0AA1" w:rsidRDefault="008C0AA1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TOLO DEL PROGETTO</w:t>
      </w:r>
    </w:p>
    <w:p w:rsidR="008C0AA1" w:rsidRDefault="008C0AA1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</w:t>
      </w:r>
    </w:p>
    <w:p w:rsidR="008C0AA1" w:rsidRDefault="008C0AA1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8C0AA1" w:rsidRDefault="0093472C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PROPONENT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B104B">
        <w:rPr>
          <w:rFonts w:ascii="Times New Roman" w:hAnsi="Times New Roman" w:cs="Times New Roman"/>
          <w:b/>
          <w:bCs/>
          <w:sz w:val="24"/>
          <w:szCs w:val="24"/>
        </w:rPr>
        <w:t>COGNOME E NOME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D4960" w:rsidRPr="008C0AA1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...</w:t>
      </w:r>
    </w:p>
    <w:p w:rsidR="008C0AA1" w:rsidRDefault="008C0AA1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8C0AA1" w:rsidRDefault="0093472C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RUOLO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D4960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...</w:t>
      </w:r>
    </w:p>
    <w:p w:rsidR="003D4960" w:rsidRDefault="003B104B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e-mail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3D4960">
        <w:rPr>
          <w:rFonts w:ascii="Times New Roman" w:hAnsi="Times New Roman" w:cs="Times New Roman"/>
          <w:bCs/>
          <w:sz w:val="24"/>
          <w:szCs w:val="24"/>
        </w:rPr>
        <w:t>...</w:t>
      </w:r>
    </w:p>
    <w:p w:rsidR="003D4960" w:rsidRDefault="003B104B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Area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3D4960">
        <w:rPr>
          <w:rFonts w:ascii="Times New Roman" w:hAnsi="Times New Roman" w:cs="Times New Roman"/>
          <w:bCs/>
          <w:sz w:val="24"/>
          <w:szCs w:val="24"/>
        </w:rPr>
        <w:t>...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Default="003B104B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Ricercatori partecipanti</w:t>
      </w:r>
      <w:r w:rsidR="0093472C">
        <w:rPr>
          <w:rFonts w:ascii="Times New Roman" w:hAnsi="Times New Roman" w:cs="Times New Roman"/>
          <w:b/>
          <w:bCs/>
          <w:sz w:val="24"/>
          <w:szCs w:val="24"/>
        </w:rPr>
        <w:t xml:space="preserve"> al progetto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D4960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...</w:t>
      </w:r>
    </w:p>
    <w:p w:rsidR="003D4960" w:rsidRPr="003B104B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Parole chiave</w:t>
      </w:r>
      <w:r w:rsidRPr="003B104B">
        <w:rPr>
          <w:rFonts w:ascii="Times New Roman" w:hAnsi="Times New Roman" w:cs="Times New Roman"/>
          <w:bCs/>
          <w:sz w:val="24"/>
          <w:szCs w:val="24"/>
        </w:rPr>
        <w:t>:</w:t>
      </w:r>
    </w:p>
    <w:p w:rsidR="003D4960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...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D4960" w:rsidRDefault="003B104B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t>Tipologia di ricerca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D4960" w:rsidRDefault="003D4960" w:rsidP="003D4960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...</w:t>
      </w:r>
    </w:p>
    <w:p w:rsid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751681" w:rsidRDefault="0075168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751681" w:rsidRDefault="0075168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3B104B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/>
          <w:bCs/>
          <w:sz w:val="24"/>
          <w:szCs w:val="24"/>
        </w:rPr>
        <w:lastRenderedPageBreak/>
        <w:t>DESCRIZIONE E SCOPI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751681" w:rsidRPr="00751681" w:rsidRDefault="00751681" w:rsidP="00751681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  <w:r w:rsidRPr="00751681">
        <w:rPr>
          <w:rFonts w:ascii="Times New Roman" w:hAnsi="Times New Roman" w:cs="Times New Roman"/>
          <w:bCs/>
          <w:sz w:val="16"/>
          <w:szCs w:val="24"/>
        </w:rPr>
        <w:t xml:space="preserve">Inserire </w:t>
      </w:r>
      <w:r w:rsidR="0093472C">
        <w:rPr>
          <w:rFonts w:ascii="Times New Roman" w:hAnsi="Times New Roman" w:cs="Times New Roman"/>
          <w:bCs/>
          <w:sz w:val="16"/>
          <w:szCs w:val="24"/>
        </w:rPr>
        <w:t xml:space="preserve">qui </w:t>
      </w:r>
      <w:bookmarkStart w:id="0" w:name="_GoBack"/>
      <w:bookmarkEnd w:id="0"/>
      <w:r w:rsidRPr="00751681">
        <w:rPr>
          <w:rFonts w:ascii="Times New Roman" w:hAnsi="Times New Roman" w:cs="Times New Roman"/>
          <w:bCs/>
          <w:sz w:val="16"/>
          <w:szCs w:val="24"/>
        </w:rPr>
        <w:t>una descrizione sintetica (</w:t>
      </w:r>
      <w:proofErr w:type="spellStart"/>
      <w:r w:rsidRPr="00751681">
        <w:rPr>
          <w:rFonts w:ascii="Times New Roman" w:hAnsi="Times New Roman" w:cs="Times New Roman"/>
          <w:bCs/>
          <w:sz w:val="16"/>
          <w:szCs w:val="24"/>
        </w:rPr>
        <w:t>max</w:t>
      </w:r>
      <w:proofErr w:type="spellEnd"/>
      <w:r w:rsidRPr="00751681">
        <w:rPr>
          <w:rFonts w:ascii="Times New Roman" w:hAnsi="Times New Roman" w:cs="Times New Roman"/>
          <w:bCs/>
          <w:sz w:val="16"/>
          <w:szCs w:val="24"/>
        </w:rPr>
        <w:t xml:space="preserve"> 1000 parole) della ricerca che espliciti chiaramente i seguenti punti:</w:t>
      </w:r>
    </w:p>
    <w:p w:rsidR="00751681" w:rsidRPr="00751681" w:rsidRDefault="00751681" w:rsidP="00751681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  <w:r w:rsidRPr="00751681">
        <w:rPr>
          <w:rFonts w:ascii="Times New Roman" w:hAnsi="Times New Roman" w:cs="Times New Roman"/>
          <w:bCs/>
          <w:sz w:val="16"/>
          <w:szCs w:val="24"/>
        </w:rPr>
        <w:t>1)</w:t>
      </w:r>
      <w:r w:rsidRPr="00751681">
        <w:rPr>
          <w:rFonts w:ascii="Times New Roman" w:hAnsi="Times New Roman" w:cs="Times New Roman"/>
          <w:bCs/>
          <w:sz w:val="16"/>
          <w:szCs w:val="24"/>
        </w:rPr>
        <w:t xml:space="preserve"> </w:t>
      </w:r>
      <w:r>
        <w:rPr>
          <w:rFonts w:ascii="Times New Roman" w:hAnsi="Times New Roman" w:cs="Times New Roman"/>
          <w:bCs/>
          <w:sz w:val="16"/>
          <w:szCs w:val="24"/>
        </w:rPr>
        <w:t>Breve background teorico; 2)</w:t>
      </w:r>
      <w:r>
        <w:rPr>
          <w:rFonts w:ascii="Times New Roman" w:hAnsi="Times New Roman" w:cs="Times New Roman"/>
          <w:bCs/>
          <w:sz w:val="16"/>
          <w:szCs w:val="24"/>
        </w:rPr>
        <w:tab/>
        <w:t xml:space="preserve">Scopo della ricerca; </w:t>
      </w:r>
      <w:r w:rsidRPr="00751681">
        <w:rPr>
          <w:rFonts w:ascii="Times New Roman" w:hAnsi="Times New Roman" w:cs="Times New Roman"/>
          <w:bCs/>
          <w:sz w:val="16"/>
          <w:szCs w:val="24"/>
        </w:rPr>
        <w:t>3)</w:t>
      </w:r>
      <w:r>
        <w:rPr>
          <w:rFonts w:ascii="Times New Roman" w:hAnsi="Times New Roman" w:cs="Times New Roman"/>
          <w:bCs/>
          <w:sz w:val="16"/>
          <w:szCs w:val="24"/>
        </w:rPr>
        <w:t xml:space="preserve"> </w:t>
      </w:r>
      <w:r w:rsidRPr="00751681">
        <w:rPr>
          <w:rFonts w:ascii="Times New Roman" w:hAnsi="Times New Roman" w:cs="Times New Roman"/>
          <w:bCs/>
          <w:sz w:val="16"/>
          <w:szCs w:val="24"/>
        </w:rPr>
        <w:t>Metodologia</w:t>
      </w:r>
      <w:r>
        <w:rPr>
          <w:rFonts w:ascii="Times New Roman" w:hAnsi="Times New Roman" w:cs="Times New Roman"/>
          <w:bCs/>
          <w:sz w:val="16"/>
          <w:szCs w:val="24"/>
        </w:rPr>
        <w:t xml:space="preserve">; </w:t>
      </w:r>
      <w:r w:rsidRPr="00751681">
        <w:rPr>
          <w:rFonts w:ascii="Times New Roman" w:hAnsi="Times New Roman" w:cs="Times New Roman"/>
          <w:bCs/>
          <w:sz w:val="16"/>
          <w:szCs w:val="24"/>
        </w:rPr>
        <w:t>a) Partecipanti: numero, tipo (adulti, minori, patologici) e forma di reclutamento.</w:t>
      </w:r>
      <w:r>
        <w:rPr>
          <w:rFonts w:ascii="Times New Roman" w:hAnsi="Times New Roman" w:cs="Times New Roman"/>
          <w:bCs/>
          <w:sz w:val="16"/>
          <w:szCs w:val="24"/>
        </w:rPr>
        <w:t xml:space="preserve"> </w:t>
      </w:r>
      <w:r w:rsidRPr="00751681">
        <w:rPr>
          <w:rFonts w:ascii="Times New Roman" w:hAnsi="Times New Roman" w:cs="Times New Roman"/>
          <w:bCs/>
          <w:sz w:val="16"/>
          <w:szCs w:val="24"/>
        </w:rPr>
        <w:t>b) Strumenti utilizzati: tipo di misura (es, questionario, test, misurazione indici fisiologici, altro). Specificare grado di invasività della metodologia usata (se possibile fornire esempi di item o domande nel caso di test/questionari; oppure delineare a grandi linee il contenuto degli item).</w:t>
      </w:r>
    </w:p>
    <w:p w:rsidR="00751681" w:rsidRPr="00751681" w:rsidRDefault="00751681" w:rsidP="00751681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  <w:r w:rsidRPr="00751681">
        <w:rPr>
          <w:rFonts w:ascii="Times New Roman" w:hAnsi="Times New Roman" w:cs="Times New Roman"/>
          <w:bCs/>
          <w:sz w:val="16"/>
          <w:szCs w:val="24"/>
        </w:rPr>
        <w:t>c) Sede (es., ospedale, laboratorio, ecc.) e Tempi (durata complessiva e delle singole prove/test) della raccolta dati.</w:t>
      </w:r>
      <w:r>
        <w:rPr>
          <w:rFonts w:ascii="Times New Roman" w:hAnsi="Times New Roman" w:cs="Times New Roman"/>
          <w:bCs/>
          <w:sz w:val="16"/>
          <w:szCs w:val="24"/>
        </w:rPr>
        <w:t xml:space="preserve"> </w:t>
      </w:r>
      <w:r w:rsidRPr="00751681">
        <w:rPr>
          <w:rFonts w:ascii="Times New Roman" w:hAnsi="Times New Roman" w:cs="Times New Roman"/>
          <w:bCs/>
          <w:sz w:val="16"/>
          <w:szCs w:val="24"/>
        </w:rPr>
        <w:t>d) Chi effettua la raccolta dati (qualifica e formazione).</w:t>
      </w:r>
      <w:r>
        <w:rPr>
          <w:rFonts w:ascii="Times New Roman" w:hAnsi="Times New Roman" w:cs="Times New Roman"/>
          <w:bCs/>
          <w:sz w:val="16"/>
          <w:szCs w:val="24"/>
        </w:rPr>
        <w:t xml:space="preserve"> </w:t>
      </w:r>
      <w:r w:rsidRPr="00751681">
        <w:rPr>
          <w:rFonts w:ascii="Times New Roman" w:hAnsi="Times New Roman" w:cs="Times New Roman"/>
          <w:bCs/>
          <w:sz w:val="16"/>
          <w:szCs w:val="24"/>
        </w:rPr>
        <w:t>e) Chi supervisiona la raccolta dati (se la raccolta dati viene svolta in struttura esterna ai Dipartimenti specificare responsabile locale e recapiti).</w:t>
      </w:r>
      <w:r>
        <w:rPr>
          <w:rFonts w:ascii="Times New Roman" w:hAnsi="Times New Roman" w:cs="Times New Roman"/>
          <w:bCs/>
          <w:sz w:val="16"/>
          <w:szCs w:val="24"/>
        </w:rPr>
        <w:t xml:space="preserve"> </w:t>
      </w:r>
      <w:r w:rsidRPr="00751681">
        <w:rPr>
          <w:rFonts w:ascii="Times New Roman" w:hAnsi="Times New Roman" w:cs="Times New Roman"/>
          <w:bCs/>
          <w:sz w:val="16"/>
          <w:szCs w:val="24"/>
        </w:rPr>
        <w:t>4) Eventuali problematiche di rilievo etico.</w:t>
      </w:r>
      <w:r>
        <w:rPr>
          <w:rFonts w:ascii="Times New Roman" w:hAnsi="Times New Roman" w:cs="Times New Roman"/>
          <w:bCs/>
          <w:sz w:val="16"/>
          <w:szCs w:val="24"/>
        </w:rPr>
        <w:t xml:space="preserve"> NON inserire qui la bibliografia.</w:t>
      </w:r>
    </w:p>
    <w:p w:rsidR="00751681" w:rsidRDefault="0075168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</w:p>
    <w:p w:rsidR="003B104B" w:rsidRPr="00751681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  <w:r w:rsidRPr="00751681">
        <w:rPr>
          <w:rFonts w:ascii="Times New Roman" w:hAnsi="Times New Roman" w:cs="Times New Roman"/>
          <w:bCs/>
          <w:sz w:val="16"/>
          <w:szCs w:val="24"/>
        </w:rPr>
        <w:t>…</w:t>
      </w:r>
    </w:p>
    <w:p w:rsidR="003D4960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Pr="005D2826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D2826">
        <w:rPr>
          <w:rFonts w:ascii="Times New Roman" w:hAnsi="Times New Roman" w:cs="Times New Roman"/>
          <w:b/>
          <w:bCs/>
          <w:sz w:val="24"/>
          <w:szCs w:val="24"/>
        </w:rPr>
        <w:t>RICERCA CON PERSONE</w:t>
      </w:r>
    </w:p>
    <w:p w:rsidR="003D4960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Cs/>
          <w:sz w:val="24"/>
          <w:szCs w:val="24"/>
        </w:rPr>
        <w:t xml:space="preserve">Numero: </w:t>
      </w:r>
      <w:r w:rsidR="003D4960"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Cs/>
          <w:sz w:val="24"/>
          <w:szCs w:val="24"/>
        </w:rPr>
        <w:t xml:space="preserve">Età: </w:t>
      </w:r>
      <w:r w:rsidR="003D4960"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3D4960" w:rsidRPr="003B104B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5D2826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5D2826">
        <w:rPr>
          <w:rFonts w:ascii="Times New Roman" w:hAnsi="Times New Roman" w:cs="Times New Roman"/>
          <w:b/>
          <w:bCs/>
          <w:sz w:val="24"/>
          <w:szCs w:val="24"/>
        </w:rPr>
        <w:t>NOMI DEGLI STRUMENTI USATI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B104B" w:rsidRPr="000C0D78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5D2826" w:rsidRPr="005D2826" w:rsidRDefault="003D4960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O DEL CONSENSO INFORMATO</w:t>
      </w:r>
    </w:p>
    <w:p w:rsidR="00751681" w:rsidRPr="00751681" w:rsidRDefault="00751681" w:rsidP="00883042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16"/>
          <w:szCs w:val="24"/>
        </w:rPr>
      </w:pPr>
      <w:r w:rsidRPr="00751681">
        <w:rPr>
          <w:rFonts w:ascii="Times New Roman" w:hAnsi="Times New Roman" w:cs="Times New Roman"/>
          <w:bCs/>
          <w:sz w:val="16"/>
          <w:szCs w:val="24"/>
        </w:rPr>
        <w:t xml:space="preserve">Inserire qui il testo del consenso informato facendo riferimento agli appositi </w:t>
      </w:r>
      <w:proofErr w:type="spellStart"/>
      <w:r w:rsidRPr="00751681">
        <w:rPr>
          <w:rFonts w:ascii="Times New Roman" w:hAnsi="Times New Roman" w:cs="Times New Roman"/>
          <w:bCs/>
          <w:sz w:val="16"/>
          <w:szCs w:val="24"/>
        </w:rPr>
        <w:t>template</w:t>
      </w:r>
      <w:proofErr w:type="spellEnd"/>
      <w:r w:rsidRPr="00751681">
        <w:rPr>
          <w:rFonts w:ascii="Times New Roman" w:hAnsi="Times New Roman" w:cs="Times New Roman"/>
          <w:bCs/>
          <w:sz w:val="16"/>
          <w:szCs w:val="24"/>
        </w:rPr>
        <w:t xml:space="preserve"> predisposti dal Comitato Etico.</w:t>
      </w:r>
    </w:p>
    <w:p w:rsidR="00751681" w:rsidRDefault="00751681" w:rsidP="00883042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Pr="003B104B" w:rsidRDefault="003D4960" w:rsidP="00883042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883042" w:rsidRDefault="00883042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883042">
        <w:rPr>
          <w:rFonts w:ascii="Times New Roman" w:hAnsi="Times New Roman" w:cs="Times New Roman"/>
          <w:b/>
          <w:bCs/>
          <w:sz w:val="24"/>
          <w:szCs w:val="24"/>
        </w:rPr>
        <w:t>MOTIVAZIONE SCELTA E TIPO DI INVASIVITÀ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8C0AA1" w:rsidRPr="003B104B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8C0AA1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883042">
        <w:rPr>
          <w:rFonts w:ascii="Times New Roman" w:hAnsi="Times New Roman" w:cs="Times New Roman"/>
          <w:b/>
          <w:bCs/>
          <w:sz w:val="24"/>
          <w:szCs w:val="24"/>
        </w:rPr>
        <w:t>TIPO DATI PER TRATTAMENTO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Cs/>
          <w:sz w:val="24"/>
          <w:szCs w:val="24"/>
        </w:rPr>
        <w:t xml:space="preserve">Dati raccolti in forma </w:t>
      </w:r>
      <w:r w:rsidR="008C0AA1">
        <w:rPr>
          <w:rFonts w:ascii="Times New Roman" w:hAnsi="Times New Roman" w:cs="Times New Roman"/>
          <w:bCs/>
          <w:sz w:val="24"/>
          <w:szCs w:val="24"/>
        </w:rPr>
        <w:t xml:space="preserve">anonima / </w:t>
      </w:r>
      <w:r w:rsidRPr="003B104B">
        <w:rPr>
          <w:rFonts w:ascii="Times New Roman" w:hAnsi="Times New Roman" w:cs="Times New Roman"/>
          <w:bCs/>
          <w:sz w:val="24"/>
          <w:szCs w:val="24"/>
        </w:rPr>
        <w:t>confidenziale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8C0AA1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883042">
        <w:rPr>
          <w:rFonts w:ascii="Times New Roman" w:hAnsi="Times New Roman" w:cs="Times New Roman"/>
          <w:b/>
          <w:bCs/>
          <w:sz w:val="24"/>
          <w:szCs w:val="24"/>
        </w:rPr>
        <w:t>RISCHI PER SOGGETTI</w:t>
      </w:r>
      <w:r w:rsidRPr="003B104B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B104B">
        <w:rPr>
          <w:rFonts w:ascii="Times New Roman" w:hAnsi="Times New Roman" w:cs="Times New Roman"/>
          <w:bCs/>
          <w:sz w:val="24"/>
          <w:szCs w:val="24"/>
        </w:rPr>
        <w:t>Nessun rischio</w:t>
      </w:r>
      <w:r w:rsidR="008C0AA1">
        <w:rPr>
          <w:rFonts w:ascii="Times New Roman" w:hAnsi="Times New Roman" w:cs="Times New Roman"/>
          <w:bCs/>
          <w:sz w:val="24"/>
          <w:szCs w:val="24"/>
        </w:rPr>
        <w:t xml:space="preserve"> oppure specificare:</w:t>
      </w:r>
    </w:p>
    <w:p w:rsidR="003B104B" w:rsidRP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8C0AA1" w:rsidRPr="00751681" w:rsidRDefault="0075168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5168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BLEMI ETICI INDIVIDUATI DAL REFERENTE: </w:t>
      </w:r>
    </w:p>
    <w:p w:rsidR="00883042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…</w:t>
      </w:r>
    </w:p>
    <w:p w:rsidR="003B104B" w:rsidRDefault="003B104B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883042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C0AA1">
        <w:rPr>
          <w:rFonts w:ascii="Times New Roman" w:hAnsi="Times New Roman" w:cs="Times New Roman"/>
          <w:b/>
          <w:bCs/>
          <w:sz w:val="24"/>
          <w:szCs w:val="24"/>
        </w:rPr>
        <w:t>ALTRO</w:t>
      </w:r>
    </w:p>
    <w:p w:rsidR="008C0AA1" w:rsidRPr="008C0AA1" w:rsidRDefault="008C0AA1" w:rsidP="003B104B">
      <w:pPr>
        <w:widowControl w:val="0"/>
        <w:spacing w:before="100" w:beforeAutospacing="1" w:after="100" w:afterAutospacing="1" w:line="36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8C0AA1">
        <w:rPr>
          <w:rFonts w:ascii="Times New Roman" w:hAnsi="Times New Roman" w:cs="Times New Roman"/>
          <w:bCs/>
          <w:sz w:val="24"/>
          <w:szCs w:val="24"/>
        </w:rPr>
        <w:t>…</w:t>
      </w:r>
    </w:p>
    <w:sectPr w:rsidR="008C0AA1" w:rsidRPr="008C0AA1" w:rsidSect="002E75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1CD0" w:rsidRDefault="00A31CD0" w:rsidP="00670545">
      <w:pPr>
        <w:spacing w:after="0" w:line="240" w:lineRule="auto"/>
      </w:pPr>
      <w:r>
        <w:separator/>
      </w:r>
    </w:p>
  </w:endnote>
  <w:endnote w:type="continuationSeparator" w:id="0">
    <w:p w:rsidR="00A31CD0" w:rsidRDefault="00A31CD0" w:rsidP="00670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F" w:rsidRDefault="00B563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2836" w:rsidRPr="00B563EF" w:rsidRDefault="002B2836" w:rsidP="00B563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F" w:rsidRDefault="00B56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1CD0" w:rsidRDefault="00A31CD0" w:rsidP="00670545">
      <w:pPr>
        <w:spacing w:after="0" w:line="240" w:lineRule="auto"/>
      </w:pPr>
      <w:r>
        <w:separator/>
      </w:r>
    </w:p>
  </w:footnote>
  <w:footnote w:type="continuationSeparator" w:id="0">
    <w:p w:rsidR="00A31CD0" w:rsidRDefault="00A31CD0" w:rsidP="00670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F" w:rsidRDefault="00B56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F" w:rsidRDefault="00B563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F" w:rsidRDefault="00B563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32DD0"/>
    <w:multiLevelType w:val="hybridMultilevel"/>
    <w:tmpl w:val="A4E20AE8"/>
    <w:lvl w:ilvl="0" w:tplc="03FC15F4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5" w:hanging="360"/>
      </w:pPr>
    </w:lvl>
    <w:lvl w:ilvl="2" w:tplc="0410001B" w:tentative="1">
      <w:start w:val="1"/>
      <w:numFmt w:val="lowerRoman"/>
      <w:lvlText w:val="%3."/>
      <w:lvlJc w:val="right"/>
      <w:pPr>
        <w:ind w:left="2505" w:hanging="180"/>
      </w:pPr>
    </w:lvl>
    <w:lvl w:ilvl="3" w:tplc="0410000F" w:tentative="1">
      <w:start w:val="1"/>
      <w:numFmt w:val="decimal"/>
      <w:lvlText w:val="%4."/>
      <w:lvlJc w:val="left"/>
      <w:pPr>
        <w:ind w:left="3225" w:hanging="360"/>
      </w:pPr>
    </w:lvl>
    <w:lvl w:ilvl="4" w:tplc="04100019" w:tentative="1">
      <w:start w:val="1"/>
      <w:numFmt w:val="lowerLetter"/>
      <w:lvlText w:val="%5."/>
      <w:lvlJc w:val="left"/>
      <w:pPr>
        <w:ind w:left="3945" w:hanging="360"/>
      </w:pPr>
    </w:lvl>
    <w:lvl w:ilvl="5" w:tplc="0410001B" w:tentative="1">
      <w:start w:val="1"/>
      <w:numFmt w:val="lowerRoman"/>
      <w:lvlText w:val="%6."/>
      <w:lvlJc w:val="right"/>
      <w:pPr>
        <w:ind w:left="4665" w:hanging="180"/>
      </w:pPr>
    </w:lvl>
    <w:lvl w:ilvl="6" w:tplc="0410000F" w:tentative="1">
      <w:start w:val="1"/>
      <w:numFmt w:val="decimal"/>
      <w:lvlText w:val="%7."/>
      <w:lvlJc w:val="left"/>
      <w:pPr>
        <w:ind w:left="5385" w:hanging="360"/>
      </w:pPr>
    </w:lvl>
    <w:lvl w:ilvl="7" w:tplc="04100019" w:tentative="1">
      <w:start w:val="1"/>
      <w:numFmt w:val="lowerLetter"/>
      <w:lvlText w:val="%8."/>
      <w:lvlJc w:val="left"/>
      <w:pPr>
        <w:ind w:left="6105" w:hanging="360"/>
      </w:pPr>
    </w:lvl>
    <w:lvl w:ilvl="8" w:tplc="0410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04F43353"/>
    <w:multiLevelType w:val="hybridMultilevel"/>
    <w:tmpl w:val="70A6036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32797"/>
    <w:multiLevelType w:val="hybridMultilevel"/>
    <w:tmpl w:val="1090C820"/>
    <w:lvl w:ilvl="0" w:tplc="CC047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3532A"/>
    <w:multiLevelType w:val="hybridMultilevel"/>
    <w:tmpl w:val="6046C61A"/>
    <w:lvl w:ilvl="0" w:tplc="B47CA924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5" w:hanging="360"/>
      </w:pPr>
    </w:lvl>
    <w:lvl w:ilvl="2" w:tplc="0410001B" w:tentative="1">
      <w:start w:val="1"/>
      <w:numFmt w:val="lowerRoman"/>
      <w:lvlText w:val="%3."/>
      <w:lvlJc w:val="right"/>
      <w:pPr>
        <w:ind w:left="2505" w:hanging="180"/>
      </w:pPr>
    </w:lvl>
    <w:lvl w:ilvl="3" w:tplc="0410000F" w:tentative="1">
      <w:start w:val="1"/>
      <w:numFmt w:val="decimal"/>
      <w:lvlText w:val="%4."/>
      <w:lvlJc w:val="left"/>
      <w:pPr>
        <w:ind w:left="3225" w:hanging="360"/>
      </w:pPr>
    </w:lvl>
    <w:lvl w:ilvl="4" w:tplc="04100019" w:tentative="1">
      <w:start w:val="1"/>
      <w:numFmt w:val="lowerLetter"/>
      <w:lvlText w:val="%5."/>
      <w:lvlJc w:val="left"/>
      <w:pPr>
        <w:ind w:left="3945" w:hanging="360"/>
      </w:pPr>
    </w:lvl>
    <w:lvl w:ilvl="5" w:tplc="0410001B" w:tentative="1">
      <w:start w:val="1"/>
      <w:numFmt w:val="lowerRoman"/>
      <w:lvlText w:val="%6."/>
      <w:lvlJc w:val="right"/>
      <w:pPr>
        <w:ind w:left="4665" w:hanging="180"/>
      </w:pPr>
    </w:lvl>
    <w:lvl w:ilvl="6" w:tplc="0410000F" w:tentative="1">
      <w:start w:val="1"/>
      <w:numFmt w:val="decimal"/>
      <w:lvlText w:val="%7."/>
      <w:lvlJc w:val="left"/>
      <w:pPr>
        <w:ind w:left="5385" w:hanging="360"/>
      </w:pPr>
    </w:lvl>
    <w:lvl w:ilvl="7" w:tplc="04100019" w:tentative="1">
      <w:start w:val="1"/>
      <w:numFmt w:val="lowerLetter"/>
      <w:lvlText w:val="%8."/>
      <w:lvlJc w:val="left"/>
      <w:pPr>
        <w:ind w:left="6105" w:hanging="360"/>
      </w:pPr>
    </w:lvl>
    <w:lvl w:ilvl="8" w:tplc="0410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 w15:restartNumberingAfterBreak="0">
    <w:nsid w:val="0AC60772"/>
    <w:multiLevelType w:val="hybridMultilevel"/>
    <w:tmpl w:val="88E092F2"/>
    <w:lvl w:ilvl="0" w:tplc="AB52E3D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A5D5E"/>
    <w:multiLevelType w:val="hybridMultilevel"/>
    <w:tmpl w:val="0DF8449C"/>
    <w:lvl w:ilvl="0" w:tplc="CC047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77087C"/>
    <w:multiLevelType w:val="hybridMultilevel"/>
    <w:tmpl w:val="1002971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70FA8"/>
    <w:multiLevelType w:val="hybridMultilevel"/>
    <w:tmpl w:val="133C2A5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C55EFE"/>
    <w:multiLevelType w:val="hybridMultilevel"/>
    <w:tmpl w:val="685ABB7E"/>
    <w:lvl w:ilvl="0" w:tplc="4D74E2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120B6"/>
    <w:multiLevelType w:val="hybridMultilevel"/>
    <w:tmpl w:val="4AFC3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36899"/>
    <w:multiLevelType w:val="hybridMultilevel"/>
    <w:tmpl w:val="9A1003B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EB0BAB"/>
    <w:multiLevelType w:val="hybridMultilevel"/>
    <w:tmpl w:val="A2D4183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BF6095"/>
    <w:multiLevelType w:val="hybridMultilevel"/>
    <w:tmpl w:val="968AD13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C0440E"/>
    <w:multiLevelType w:val="hybridMultilevel"/>
    <w:tmpl w:val="32045044"/>
    <w:lvl w:ilvl="0" w:tplc="AB52E3D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06915"/>
    <w:multiLevelType w:val="hybridMultilevel"/>
    <w:tmpl w:val="23E468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A4B"/>
    <w:multiLevelType w:val="hybridMultilevel"/>
    <w:tmpl w:val="892E2624"/>
    <w:lvl w:ilvl="0" w:tplc="C5D05DF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D2EB1"/>
    <w:multiLevelType w:val="hybridMultilevel"/>
    <w:tmpl w:val="F134FAFA"/>
    <w:lvl w:ilvl="0" w:tplc="B3508C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4591C"/>
    <w:multiLevelType w:val="hybridMultilevel"/>
    <w:tmpl w:val="F66055F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FA6ECB"/>
    <w:multiLevelType w:val="hybridMultilevel"/>
    <w:tmpl w:val="1722F1B6"/>
    <w:lvl w:ilvl="0" w:tplc="C72C5D2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713C3"/>
    <w:multiLevelType w:val="hybridMultilevel"/>
    <w:tmpl w:val="30D4BE0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2E7923"/>
    <w:multiLevelType w:val="hybridMultilevel"/>
    <w:tmpl w:val="EA2637DE"/>
    <w:lvl w:ilvl="0" w:tplc="B69865D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66167D"/>
    <w:multiLevelType w:val="hybridMultilevel"/>
    <w:tmpl w:val="EF808F04"/>
    <w:lvl w:ilvl="0" w:tplc="CDB2A65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A44BB0"/>
    <w:multiLevelType w:val="hybridMultilevel"/>
    <w:tmpl w:val="C1E042DE"/>
    <w:lvl w:ilvl="0" w:tplc="041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525ED5"/>
    <w:multiLevelType w:val="hybridMultilevel"/>
    <w:tmpl w:val="F9245D62"/>
    <w:lvl w:ilvl="0" w:tplc="C830594A">
      <w:start w:val="1503"/>
      <w:numFmt w:val="bullet"/>
      <w:lvlText w:val="-"/>
      <w:lvlJc w:val="left"/>
      <w:pPr>
        <w:ind w:left="1080" w:hanging="360"/>
      </w:pPr>
      <w:rPr>
        <w:rFonts w:ascii="Calibri" w:eastAsia="Times New Roman" w:hAnsi="Calibri" w:cs="Verdana,Bol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9F472F6"/>
    <w:multiLevelType w:val="hybridMultilevel"/>
    <w:tmpl w:val="FF04DD5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4550A"/>
    <w:multiLevelType w:val="hybridMultilevel"/>
    <w:tmpl w:val="4AA2930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304181"/>
    <w:multiLevelType w:val="hybridMultilevel"/>
    <w:tmpl w:val="41469310"/>
    <w:lvl w:ilvl="0" w:tplc="ACA26ED4">
      <w:numFmt w:val="bullet"/>
      <w:lvlText w:val="•"/>
      <w:lvlJc w:val="left"/>
      <w:pPr>
        <w:ind w:left="990" w:hanging="63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B528B1"/>
    <w:multiLevelType w:val="hybridMultilevel"/>
    <w:tmpl w:val="2DB4CF0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B249F6"/>
    <w:multiLevelType w:val="hybridMultilevel"/>
    <w:tmpl w:val="CB74CA9C"/>
    <w:lvl w:ilvl="0" w:tplc="D298B1F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82F77B3"/>
    <w:multiLevelType w:val="hybridMultilevel"/>
    <w:tmpl w:val="1B0E725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27"/>
  </w:num>
  <w:num w:numId="4">
    <w:abstractNumId w:val="8"/>
  </w:num>
  <w:num w:numId="5">
    <w:abstractNumId w:val="15"/>
  </w:num>
  <w:num w:numId="6">
    <w:abstractNumId w:val="24"/>
  </w:num>
  <w:num w:numId="7">
    <w:abstractNumId w:val="19"/>
  </w:num>
  <w:num w:numId="8">
    <w:abstractNumId w:val="6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9"/>
  </w:num>
  <w:num w:numId="11">
    <w:abstractNumId w:val="18"/>
  </w:num>
  <w:num w:numId="12">
    <w:abstractNumId w:val="13"/>
  </w:num>
  <w:num w:numId="13">
    <w:abstractNumId w:val="23"/>
  </w:num>
  <w:num w:numId="14">
    <w:abstractNumId w:val="17"/>
  </w:num>
  <w:num w:numId="15">
    <w:abstractNumId w:val="4"/>
  </w:num>
  <w:num w:numId="16">
    <w:abstractNumId w:val="0"/>
  </w:num>
  <w:num w:numId="17">
    <w:abstractNumId w:val="1"/>
  </w:num>
  <w:num w:numId="18">
    <w:abstractNumId w:val="25"/>
  </w:num>
  <w:num w:numId="19">
    <w:abstractNumId w:val="3"/>
  </w:num>
  <w:num w:numId="20">
    <w:abstractNumId w:val="21"/>
  </w:num>
  <w:num w:numId="21">
    <w:abstractNumId w:val="11"/>
  </w:num>
  <w:num w:numId="22">
    <w:abstractNumId w:val="10"/>
  </w:num>
  <w:num w:numId="23">
    <w:abstractNumId w:val="28"/>
  </w:num>
  <w:num w:numId="24">
    <w:abstractNumId w:val="26"/>
  </w:num>
  <w:num w:numId="25">
    <w:abstractNumId w:val="7"/>
  </w:num>
  <w:num w:numId="26">
    <w:abstractNumId w:val="5"/>
  </w:num>
  <w:num w:numId="27">
    <w:abstractNumId w:val="2"/>
  </w:num>
  <w:num w:numId="28">
    <w:abstractNumId w:val="16"/>
  </w:num>
  <w:num w:numId="29">
    <w:abstractNumId w:val="20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embedSystemFonts/>
  <w:proofState w:spelling="clean" w:grammar="clean"/>
  <w:defaultTabStop w:val="708"/>
  <w:hyphenationZone w:val="283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DQyNDU3NzOwMLJU0lEKTi0uzszPAykwMq4FAGxfqD8tAAAA"/>
  </w:docVars>
  <w:rsids>
    <w:rsidRoot w:val="00670545"/>
    <w:rsid w:val="000102C3"/>
    <w:rsid w:val="000149FC"/>
    <w:rsid w:val="00015485"/>
    <w:rsid w:val="00021D37"/>
    <w:rsid w:val="00026DDC"/>
    <w:rsid w:val="000276A6"/>
    <w:rsid w:val="00030B0D"/>
    <w:rsid w:val="000326B0"/>
    <w:rsid w:val="00032707"/>
    <w:rsid w:val="00036C8B"/>
    <w:rsid w:val="000422C6"/>
    <w:rsid w:val="00044527"/>
    <w:rsid w:val="000574AD"/>
    <w:rsid w:val="0006509C"/>
    <w:rsid w:val="00066F86"/>
    <w:rsid w:val="000735CC"/>
    <w:rsid w:val="000760FD"/>
    <w:rsid w:val="00076354"/>
    <w:rsid w:val="00080A40"/>
    <w:rsid w:val="000838C8"/>
    <w:rsid w:val="0008530D"/>
    <w:rsid w:val="00090E6D"/>
    <w:rsid w:val="00097820"/>
    <w:rsid w:val="000A1046"/>
    <w:rsid w:val="000A25E5"/>
    <w:rsid w:val="000A6800"/>
    <w:rsid w:val="000B070D"/>
    <w:rsid w:val="000B662D"/>
    <w:rsid w:val="000C0D78"/>
    <w:rsid w:val="000C3BBB"/>
    <w:rsid w:val="000C6CEE"/>
    <w:rsid w:val="000C7242"/>
    <w:rsid w:val="000D329B"/>
    <w:rsid w:val="000E523B"/>
    <w:rsid w:val="000F14DB"/>
    <w:rsid w:val="000F3A85"/>
    <w:rsid w:val="000F4FBA"/>
    <w:rsid w:val="000F7BBD"/>
    <w:rsid w:val="00113A1D"/>
    <w:rsid w:val="00122233"/>
    <w:rsid w:val="00122360"/>
    <w:rsid w:val="001233A8"/>
    <w:rsid w:val="0012500C"/>
    <w:rsid w:val="00130D1B"/>
    <w:rsid w:val="00132AF1"/>
    <w:rsid w:val="0013381A"/>
    <w:rsid w:val="00134BE9"/>
    <w:rsid w:val="00135B5C"/>
    <w:rsid w:val="0014135A"/>
    <w:rsid w:val="001414C8"/>
    <w:rsid w:val="00141F7B"/>
    <w:rsid w:val="001424F3"/>
    <w:rsid w:val="0015027F"/>
    <w:rsid w:val="00151838"/>
    <w:rsid w:val="00151D46"/>
    <w:rsid w:val="00160581"/>
    <w:rsid w:val="00166433"/>
    <w:rsid w:val="00172CCD"/>
    <w:rsid w:val="00174D08"/>
    <w:rsid w:val="0017642F"/>
    <w:rsid w:val="00176D79"/>
    <w:rsid w:val="0018638F"/>
    <w:rsid w:val="00192218"/>
    <w:rsid w:val="001A075B"/>
    <w:rsid w:val="001A09D7"/>
    <w:rsid w:val="001A6E38"/>
    <w:rsid w:val="001A7C9A"/>
    <w:rsid w:val="001B52C2"/>
    <w:rsid w:val="001B7742"/>
    <w:rsid w:val="001C099C"/>
    <w:rsid w:val="001C0CB7"/>
    <w:rsid w:val="001D4325"/>
    <w:rsid w:val="001E008E"/>
    <w:rsid w:val="001E12B6"/>
    <w:rsid w:val="001E3205"/>
    <w:rsid w:val="001E45EB"/>
    <w:rsid w:val="001F5985"/>
    <w:rsid w:val="00205BE4"/>
    <w:rsid w:val="0020777D"/>
    <w:rsid w:val="00211D6E"/>
    <w:rsid w:val="00212E5F"/>
    <w:rsid w:val="00213B17"/>
    <w:rsid w:val="00214481"/>
    <w:rsid w:val="00217778"/>
    <w:rsid w:val="00217909"/>
    <w:rsid w:val="00220BD2"/>
    <w:rsid w:val="00221AD5"/>
    <w:rsid w:val="00230A01"/>
    <w:rsid w:val="00237732"/>
    <w:rsid w:val="00254D73"/>
    <w:rsid w:val="00255C80"/>
    <w:rsid w:val="0026319E"/>
    <w:rsid w:val="00267D72"/>
    <w:rsid w:val="00271957"/>
    <w:rsid w:val="00272731"/>
    <w:rsid w:val="002735F9"/>
    <w:rsid w:val="00283C35"/>
    <w:rsid w:val="0028669E"/>
    <w:rsid w:val="00294490"/>
    <w:rsid w:val="00294F28"/>
    <w:rsid w:val="002A035E"/>
    <w:rsid w:val="002A47EB"/>
    <w:rsid w:val="002B2836"/>
    <w:rsid w:val="002B51D8"/>
    <w:rsid w:val="002C0BAF"/>
    <w:rsid w:val="002C2EB3"/>
    <w:rsid w:val="002C5DC1"/>
    <w:rsid w:val="002D3E33"/>
    <w:rsid w:val="002D7955"/>
    <w:rsid w:val="002E0452"/>
    <w:rsid w:val="002E7217"/>
    <w:rsid w:val="002E75B5"/>
    <w:rsid w:val="002F0952"/>
    <w:rsid w:val="002F33E3"/>
    <w:rsid w:val="00304BA5"/>
    <w:rsid w:val="00313D01"/>
    <w:rsid w:val="00315143"/>
    <w:rsid w:val="00315D21"/>
    <w:rsid w:val="003215EF"/>
    <w:rsid w:val="00321814"/>
    <w:rsid w:val="00322F7D"/>
    <w:rsid w:val="003231DE"/>
    <w:rsid w:val="00326060"/>
    <w:rsid w:val="00326679"/>
    <w:rsid w:val="003273D9"/>
    <w:rsid w:val="003358CA"/>
    <w:rsid w:val="00335F5D"/>
    <w:rsid w:val="003367F0"/>
    <w:rsid w:val="00342330"/>
    <w:rsid w:val="0035476C"/>
    <w:rsid w:val="003605B2"/>
    <w:rsid w:val="003713A6"/>
    <w:rsid w:val="003739A7"/>
    <w:rsid w:val="003813A8"/>
    <w:rsid w:val="00383B3A"/>
    <w:rsid w:val="00384D67"/>
    <w:rsid w:val="003854E7"/>
    <w:rsid w:val="0039249D"/>
    <w:rsid w:val="003945ED"/>
    <w:rsid w:val="00394777"/>
    <w:rsid w:val="0039595C"/>
    <w:rsid w:val="003A01C5"/>
    <w:rsid w:val="003A2DFE"/>
    <w:rsid w:val="003A2FEB"/>
    <w:rsid w:val="003A313B"/>
    <w:rsid w:val="003B104B"/>
    <w:rsid w:val="003B36C8"/>
    <w:rsid w:val="003B51F8"/>
    <w:rsid w:val="003B564D"/>
    <w:rsid w:val="003C463F"/>
    <w:rsid w:val="003C4998"/>
    <w:rsid w:val="003D0D2E"/>
    <w:rsid w:val="003D10C4"/>
    <w:rsid w:val="003D270D"/>
    <w:rsid w:val="003D4960"/>
    <w:rsid w:val="003E0ADF"/>
    <w:rsid w:val="003E4C7D"/>
    <w:rsid w:val="004103FA"/>
    <w:rsid w:val="004130B3"/>
    <w:rsid w:val="00422FC9"/>
    <w:rsid w:val="004241C1"/>
    <w:rsid w:val="0042539D"/>
    <w:rsid w:val="00425D58"/>
    <w:rsid w:val="00430FD6"/>
    <w:rsid w:val="00433D83"/>
    <w:rsid w:val="004360D1"/>
    <w:rsid w:val="00440F44"/>
    <w:rsid w:val="004419DC"/>
    <w:rsid w:val="00444326"/>
    <w:rsid w:val="00446297"/>
    <w:rsid w:val="00451650"/>
    <w:rsid w:val="00461901"/>
    <w:rsid w:val="00462D50"/>
    <w:rsid w:val="00464D14"/>
    <w:rsid w:val="00474FAD"/>
    <w:rsid w:val="00475806"/>
    <w:rsid w:val="00480AE9"/>
    <w:rsid w:val="00483862"/>
    <w:rsid w:val="0048605B"/>
    <w:rsid w:val="004876AA"/>
    <w:rsid w:val="00490B79"/>
    <w:rsid w:val="004960A8"/>
    <w:rsid w:val="00496CE3"/>
    <w:rsid w:val="004A0373"/>
    <w:rsid w:val="004A7F2B"/>
    <w:rsid w:val="004B5A98"/>
    <w:rsid w:val="004B771E"/>
    <w:rsid w:val="004C2E9D"/>
    <w:rsid w:val="004C4FE7"/>
    <w:rsid w:val="004C74AD"/>
    <w:rsid w:val="004D0243"/>
    <w:rsid w:val="004D15F2"/>
    <w:rsid w:val="004D35E6"/>
    <w:rsid w:val="004E1BD4"/>
    <w:rsid w:val="004E2934"/>
    <w:rsid w:val="004E4CE1"/>
    <w:rsid w:val="004E6ECB"/>
    <w:rsid w:val="004F6774"/>
    <w:rsid w:val="00502D25"/>
    <w:rsid w:val="005044C8"/>
    <w:rsid w:val="005055D4"/>
    <w:rsid w:val="00505AFC"/>
    <w:rsid w:val="00507491"/>
    <w:rsid w:val="0051392A"/>
    <w:rsid w:val="0051466D"/>
    <w:rsid w:val="00522CC8"/>
    <w:rsid w:val="0052452F"/>
    <w:rsid w:val="00535D28"/>
    <w:rsid w:val="00537243"/>
    <w:rsid w:val="005539DA"/>
    <w:rsid w:val="00555DE3"/>
    <w:rsid w:val="00556186"/>
    <w:rsid w:val="00557026"/>
    <w:rsid w:val="005572B4"/>
    <w:rsid w:val="00557854"/>
    <w:rsid w:val="00563F1C"/>
    <w:rsid w:val="0057209B"/>
    <w:rsid w:val="005728E8"/>
    <w:rsid w:val="00573559"/>
    <w:rsid w:val="00577418"/>
    <w:rsid w:val="00582AB3"/>
    <w:rsid w:val="005931E7"/>
    <w:rsid w:val="0059388C"/>
    <w:rsid w:val="0059466D"/>
    <w:rsid w:val="005959C5"/>
    <w:rsid w:val="00595EF4"/>
    <w:rsid w:val="005A1C3C"/>
    <w:rsid w:val="005A29F6"/>
    <w:rsid w:val="005A48C0"/>
    <w:rsid w:val="005A7361"/>
    <w:rsid w:val="005C4580"/>
    <w:rsid w:val="005C5A68"/>
    <w:rsid w:val="005C6992"/>
    <w:rsid w:val="005D2826"/>
    <w:rsid w:val="005D2D80"/>
    <w:rsid w:val="005D7A34"/>
    <w:rsid w:val="005E29B2"/>
    <w:rsid w:val="005F2893"/>
    <w:rsid w:val="005F7784"/>
    <w:rsid w:val="00601D13"/>
    <w:rsid w:val="00602A27"/>
    <w:rsid w:val="00610465"/>
    <w:rsid w:val="00615349"/>
    <w:rsid w:val="0062651A"/>
    <w:rsid w:val="00631247"/>
    <w:rsid w:val="006332FF"/>
    <w:rsid w:val="0063360D"/>
    <w:rsid w:val="00634B40"/>
    <w:rsid w:val="00637CD8"/>
    <w:rsid w:val="00641614"/>
    <w:rsid w:val="0064399C"/>
    <w:rsid w:val="00644E12"/>
    <w:rsid w:val="00644E7D"/>
    <w:rsid w:val="00646325"/>
    <w:rsid w:val="006472F3"/>
    <w:rsid w:val="006515BF"/>
    <w:rsid w:val="00652605"/>
    <w:rsid w:val="00654443"/>
    <w:rsid w:val="00662926"/>
    <w:rsid w:val="0066358B"/>
    <w:rsid w:val="00663C08"/>
    <w:rsid w:val="00670545"/>
    <w:rsid w:val="00670BEC"/>
    <w:rsid w:val="00672032"/>
    <w:rsid w:val="006745A9"/>
    <w:rsid w:val="00675F49"/>
    <w:rsid w:val="00697E8B"/>
    <w:rsid w:val="006A23F2"/>
    <w:rsid w:val="006A2D4C"/>
    <w:rsid w:val="006A4D44"/>
    <w:rsid w:val="006A4E21"/>
    <w:rsid w:val="006B349F"/>
    <w:rsid w:val="006B3B25"/>
    <w:rsid w:val="006B3F4D"/>
    <w:rsid w:val="006B4C8C"/>
    <w:rsid w:val="006C2429"/>
    <w:rsid w:val="006C470B"/>
    <w:rsid w:val="006C4BAE"/>
    <w:rsid w:val="006C4BBB"/>
    <w:rsid w:val="006D071C"/>
    <w:rsid w:val="006D32F7"/>
    <w:rsid w:val="006E0C49"/>
    <w:rsid w:val="006E0E8A"/>
    <w:rsid w:val="006E3D86"/>
    <w:rsid w:val="006E6455"/>
    <w:rsid w:val="006E65DE"/>
    <w:rsid w:val="006E7167"/>
    <w:rsid w:val="006F5DC9"/>
    <w:rsid w:val="006F7C9E"/>
    <w:rsid w:val="00702DE7"/>
    <w:rsid w:val="00704C72"/>
    <w:rsid w:val="00706520"/>
    <w:rsid w:val="00706C70"/>
    <w:rsid w:val="0071190A"/>
    <w:rsid w:val="0072701E"/>
    <w:rsid w:val="00731808"/>
    <w:rsid w:val="00732873"/>
    <w:rsid w:val="00733A5C"/>
    <w:rsid w:val="00751681"/>
    <w:rsid w:val="00760A87"/>
    <w:rsid w:val="007629A6"/>
    <w:rsid w:val="00764BC1"/>
    <w:rsid w:val="00765188"/>
    <w:rsid w:val="0077115D"/>
    <w:rsid w:val="0077470D"/>
    <w:rsid w:val="007749E4"/>
    <w:rsid w:val="0077554E"/>
    <w:rsid w:val="00775DE5"/>
    <w:rsid w:val="0077737F"/>
    <w:rsid w:val="00782A20"/>
    <w:rsid w:val="00786CFA"/>
    <w:rsid w:val="00790114"/>
    <w:rsid w:val="00791DEE"/>
    <w:rsid w:val="00792A35"/>
    <w:rsid w:val="00794E71"/>
    <w:rsid w:val="007A4744"/>
    <w:rsid w:val="007A64E7"/>
    <w:rsid w:val="007B21FB"/>
    <w:rsid w:val="007B7AB9"/>
    <w:rsid w:val="007C2608"/>
    <w:rsid w:val="007C2ABF"/>
    <w:rsid w:val="007D652F"/>
    <w:rsid w:val="007E2FA2"/>
    <w:rsid w:val="007E48D7"/>
    <w:rsid w:val="007E5539"/>
    <w:rsid w:val="007E67AB"/>
    <w:rsid w:val="007E7DB8"/>
    <w:rsid w:val="007F0B02"/>
    <w:rsid w:val="0080061E"/>
    <w:rsid w:val="00802B8E"/>
    <w:rsid w:val="00807783"/>
    <w:rsid w:val="00807CDF"/>
    <w:rsid w:val="00811D26"/>
    <w:rsid w:val="008158A2"/>
    <w:rsid w:val="00817DDA"/>
    <w:rsid w:val="00826AC0"/>
    <w:rsid w:val="0083301A"/>
    <w:rsid w:val="00836C23"/>
    <w:rsid w:val="00837314"/>
    <w:rsid w:val="00843376"/>
    <w:rsid w:val="00856B5F"/>
    <w:rsid w:val="008576E1"/>
    <w:rsid w:val="00861045"/>
    <w:rsid w:val="0086188C"/>
    <w:rsid w:val="00864205"/>
    <w:rsid w:val="00881E43"/>
    <w:rsid w:val="00882254"/>
    <w:rsid w:val="00882F5D"/>
    <w:rsid w:val="00883042"/>
    <w:rsid w:val="008909C7"/>
    <w:rsid w:val="0089298C"/>
    <w:rsid w:val="00896009"/>
    <w:rsid w:val="00896E29"/>
    <w:rsid w:val="008B095B"/>
    <w:rsid w:val="008B39A7"/>
    <w:rsid w:val="008C0AA1"/>
    <w:rsid w:val="008C1FD9"/>
    <w:rsid w:val="008C41E7"/>
    <w:rsid w:val="008C45EC"/>
    <w:rsid w:val="008D159A"/>
    <w:rsid w:val="008D18B6"/>
    <w:rsid w:val="008D1910"/>
    <w:rsid w:val="008D3D53"/>
    <w:rsid w:val="008D5B61"/>
    <w:rsid w:val="008D7AEE"/>
    <w:rsid w:val="008E032A"/>
    <w:rsid w:val="008E1612"/>
    <w:rsid w:val="008E2937"/>
    <w:rsid w:val="008E406B"/>
    <w:rsid w:val="008F608E"/>
    <w:rsid w:val="008F719C"/>
    <w:rsid w:val="00907850"/>
    <w:rsid w:val="009119EC"/>
    <w:rsid w:val="00912B56"/>
    <w:rsid w:val="009133E5"/>
    <w:rsid w:val="009239D5"/>
    <w:rsid w:val="00930EC6"/>
    <w:rsid w:val="0093351D"/>
    <w:rsid w:val="0093472C"/>
    <w:rsid w:val="00935AD0"/>
    <w:rsid w:val="00946150"/>
    <w:rsid w:val="00954178"/>
    <w:rsid w:val="00957B62"/>
    <w:rsid w:val="00961894"/>
    <w:rsid w:val="0096362B"/>
    <w:rsid w:val="009639BA"/>
    <w:rsid w:val="009737DE"/>
    <w:rsid w:val="009810F3"/>
    <w:rsid w:val="00982A30"/>
    <w:rsid w:val="00987395"/>
    <w:rsid w:val="00991129"/>
    <w:rsid w:val="009935BE"/>
    <w:rsid w:val="009A43AE"/>
    <w:rsid w:val="009B0671"/>
    <w:rsid w:val="009B2465"/>
    <w:rsid w:val="009C54CE"/>
    <w:rsid w:val="009E1E2C"/>
    <w:rsid w:val="009E3B3A"/>
    <w:rsid w:val="009E6EA1"/>
    <w:rsid w:val="009E712B"/>
    <w:rsid w:val="009F3991"/>
    <w:rsid w:val="00A01F9E"/>
    <w:rsid w:val="00A0590E"/>
    <w:rsid w:val="00A11D7C"/>
    <w:rsid w:val="00A11DB2"/>
    <w:rsid w:val="00A22883"/>
    <w:rsid w:val="00A31CD0"/>
    <w:rsid w:val="00A34A00"/>
    <w:rsid w:val="00A358AC"/>
    <w:rsid w:val="00A374E3"/>
    <w:rsid w:val="00A40C2B"/>
    <w:rsid w:val="00A43CC4"/>
    <w:rsid w:val="00A455CC"/>
    <w:rsid w:val="00A45982"/>
    <w:rsid w:val="00A45B1A"/>
    <w:rsid w:val="00A46F47"/>
    <w:rsid w:val="00A47D90"/>
    <w:rsid w:val="00A57123"/>
    <w:rsid w:val="00A63AE4"/>
    <w:rsid w:val="00A80265"/>
    <w:rsid w:val="00A806E3"/>
    <w:rsid w:val="00A91DCB"/>
    <w:rsid w:val="00A9401E"/>
    <w:rsid w:val="00A959CC"/>
    <w:rsid w:val="00A95BD5"/>
    <w:rsid w:val="00AA0A01"/>
    <w:rsid w:val="00AA5146"/>
    <w:rsid w:val="00AB0FEC"/>
    <w:rsid w:val="00AB38FE"/>
    <w:rsid w:val="00AB666E"/>
    <w:rsid w:val="00AC1940"/>
    <w:rsid w:val="00AC4FB1"/>
    <w:rsid w:val="00AD2F0A"/>
    <w:rsid w:val="00AD669C"/>
    <w:rsid w:val="00AD7787"/>
    <w:rsid w:val="00AE3AC1"/>
    <w:rsid w:val="00AE3B09"/>
    <w:rsid w:val="00AE45D1"/>
    <w:rsid w:val="00AF2353"/>
    <w:rsid w:val="00AF3399"/>
    <w:rsid w:val="00B078F6"/>
    <w:rsid w:val="00B10E05"/>
    <w:rsid w:val="00B10F2F"/>
    <w:rsid w:val="00B21BD3"/>
    <w:rsid w:val="00B223D1"/>
    <w:rsid w:val="00B277C0"/>
    <w:rsid w:val="00B33385"/>
    <w:rsid w:val="00B33FC5"/>
    <w:rsid w:val="00B37153"/>
    <w:rsid w:val="00B37202"/>
    <w:rsid w:val="00B42071"/>
    <w:rsid w:val="00B42343"/>
    <w:rsid w:val="00B52120"/>
    <w:rsid w:val="00B55142"/>
    <w:rsid w:val="00B55B16"/>
    <w:rsid w:val="00B563EF"/>
    <w:rsid w:val="00B565B8"/>
    <w:rsid w:val="00B6447C"/>
    <w:rsid w:val="00B716CF"/>
    <w:rsid w:val="00B777B7"/>
    <w:rsid w:val="00B80192"/>
    <w:rsid w:val="00B8268B"/>
    <w:rsid w:val="00B836C0"/>
    <w:rsid w:val="00B856C0"/>
    <w:rsid w:val="00B85D44"/>
    <w:rsid w:val="00B8695B"/>
    <w:rsid w:val="00B92322"/>
    <w:rsid w:val="00B9322D"/>
    <w:rsid w:val="00BA38DF"/>
    <w:rsid w:val="00BA57D9"/>
    <w:rsid w:val="00BA65F1"/>
    <w:rsid w:val="00BA7C74"/>
    <w:rsid w:val="00BB3678"/>
    <w:rsid w:val="00BC1DD9"/>
    <w:rsid w:val="00BC3C46"/>
    <w:rsid w:val="00BD47D1"/>
    <w:rsid w:val="00BF1B64"/>
    <w:rsid w:val="00BF1C23"/>
    <w:rsid w:val="00BF7C99"/>
    <w:rsid w:val="00C21F51"/>
    <w:rsid w:val="00C22176"/>
    <w:rsid w:val="00C309DA"/>
    <w:rsid w:val="00C31180"/>
    <w:rsid w:val="00C3361D"/>
    <w:rsid w:val="00C36D8B"/>
    <w:rsid w:val="00C40D58"/>
    <w:rsid w:val="00C468E6"/>
    <w:rsid w:val="00C50DBF"/>
    <w:rsid w:val="00C57A14"/>
    <w:rsid w:val="00C61906"/>
    <w:rsid w:val="00C63DA3"/>
    <w:rsid w:val="00C641C2"/>
    <w:rsid w:val="00C67269"/>
    <w:rsid w:val="00C70EF4"/>
    <w:rsid w:val="00C710EC"/>
    <w:rsid w:val="00C7133E"/>
    <w:rsid w:val="00C72003"/>
    <w:rsid w:val="00C75441"/>
    <w:rsid w:val="00C772A9"/>
    <w:rsid w:val="00C84111"/>
    <w:rsid w:val="00C93D52"/>
    <w:rsid w:val="00CA1EFB"/>
    <w:rsid w:val="00CA460C"/>
    <w:rsid w:val="00CA668D"/>
    <w:rsid w:val="00CB2E9F"/>
    <w:rsid w:val="00CB650C"/>
    <w:rsid w:val="00CB69F8"/>
    <w:rsid w:val="00CC6B13"/>
    <w:rsid w:val="00CD27AA"/>
    <w:rsid w:val="00CD4E74"/>
    <w:rsid w:val="00CE3DCF"/>
    <w:rsid w:val="00CF1A78"/>
    <w:rsid w:val="00CF4A20"/>
    <w:rsid w:val="00CF552E"/>
    <w:rsid w:val="00CF594F"/>
    <w:rsid w:val="00CF74DF"/>
    <w:rsid w:val="00D00F30"/>
    <w:rsid w:val="00D230D9"/>
    <w:rsid w:val="00D304A7"/>
    <w:rsid w:val="00D3312D"/>
    <w:rsid w:val="00D35F60"/>
    <w:rsid w:val="00D36AF9"/>
    <w:rsid w:val="00D45D73"/>
    <w:rsid w:val="00D47028"/>
    <w:rsid w:val="00D547D4"/>
    <w:rsid w:val="00D555B9"/>
    <w:rsid w:val="00D65033"/>
    <w:rsid w:val="00D71E85"/>
    <w:rsid w:val="00D73145"/>
    <w:rsid w:val="00D75429"/>
    <w:rsid w:val="00D76C2A"/>
    <w:rsid w:val="00D76E36"/>
    <w:rsid w:val="00D82786"/>
    <w:rsid w:val="00D83F57"/>
    <w:rsid w:val="00D928FB"/>
    <w:rsid w:val="00D97778"/>
    <w:rsid w:val="00DA1C0E"/>
    <w:rsid w:val="00DA54A6"/>
    <w:rsid w:val="00DB4B65"/>
    <w:rsid w:val="00DC0EEC"/>
    <w:rsid w:val="00DC33F8"/>
    <w:rsid w:val="00DC57A4"/>
    <w:rsid w:val="00DD7316"/>
    <w:rsid w:val="00DE0A29"/>
    <w:rsid w:val="00DE11D1"/>
    <w:rsid w:val="00DE18BE"/>
    <w:rsid w:val="00DE2171"/>
    <w:rsid w:val="00DF02AC"/>
    <w:rsid w:val="00DF4507"/>
    <w:rsid w:val="00DF62E0"/>
    <w:rsid w:val="00DF7413"/>
    <w:rsid w:val="00DF78FF"/>
    <w:rsid w:val="00E024ED"/>
    <w:rsid w:val="00E12970"/>
    <w:rsid w:val="00E203E3"/>
    <w:rsid w:val="00E20954"/>
    <w:rsid w:val="00E223EB"/>
    <w:rsid w:val="00E2289F"/>
    <w:rsid w:val="00E24BD9"/>
    <w:rsid w:val="00E30EAC"/>
    <w:rsid w:val="00E329CD"/>
    <w:rsid w:val="00E36D63"/>
    <w:rsid w:val="00E506F4"/>
    <w:rsid w:val="00E53A54"/>
    <w:rsid w:val="00E53CCC"/>
    <w:rsid w:val="00E54AFA"/>
    <w:rsid w:val="00E55D56"/>
    <w:rsid w:val="00E600D3"/>
    <w:rsid w:val="00E60F8F"/>
    <w:rsid w:val="00E65146"/>
    <w:rsid w:val="00E651BF"/>
    <w:rsid w:val="00E734DE"/>
    <w:rsid w:val="00E81025"/>
    <w:rsid w:val="00EA33B2"/>
    <w:rsid w:val="00EB2799"/>
    <w:rsid w:val="00EB2874"/>
    <w:rsid w:val="00EB6611"/>
    <w:rsid w:val="00EC1CBD"/>
    <w:rsid w:val="00EC55C9"/>
    <w:rsid w:val="00EC5860"/>
    <w:rsid w:val="00ED01D9"/>
    <w:rsid w:val="00ED223D"/>
    <w:rsid w:val="00ED40E1"/>
    <w:rsid w:val="00ED6D1F"/>
    <w:rsid w:val="00EE1870"/>
    <w:rsid w:val="00EE2142"/>
    <w:rsid w:val="00EF44A1"/>
    <w:rsid w:val="00F078FF"/>
    <w:rsid w:val="00F12E1F"/>
    <w:rsid w:val="00F16CF6"/>
    <w:rsid w:val="00F24C74"/>
    <w:rsid w:val="00F40472"/>
    <w:rsid w:val="00F432DC"/>
    <w:rsid w:val="00F446D0"/>
    <w:rsid w:val="00F469C9"/>
    <w:rsid w:val="00F471A5"/>
    <w:rsid w:val="00F57412"/>
    <w:rsid w:val="00F57D58"/>
    <w:rsid w:val="00F62EBE"/>
    <w:rsid w:val="00F62F08"/>
    <w:rsid w:val="00F64FAE"/>
    <w:rsid w:val="00F6714D"/>
    <w:rsid w:val="00F74CBA"/>
    <w:rsid w:val="00F7558A"/>
    <w:rsid w:val="00F76BFF"/>
    <w:rsid w:val="00F77CB5"/>
    <w:rsid w:val="00F77F0C"/>
    <w:rsid w:val="00F81566"/>
    <w:rsid w:val="00F87D54"/>
    <w:rsid w:val="00F9306D"/>
    <w:rsid w:val="00F956B1"/>
    <w:rsid w:val="00FA4F07"/>
    <w:rsid w:val="00FC6E63"/>
    <w:rsid w:val="00FD1658"/>
    <w:rsid w:val="00FD7FDA"/>
    <w:rsid w:val="00FE25E0"/>
    <w:rsid w:val="00FE600B"/>
    <w:rsid w:val="00FE652E"/>
    <w:rsid w:val="00FE6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6F49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186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70545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70545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705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705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70545"/>
  </w:style>
  <w:style w:type="paragraph" w:styleId="Footer">
    <w:name w:val="footer"/>
    <w:basedOn w:val="Normal"/>
    <w:link w:val="FooterChar"/>
    <w:uiPriority w:val="99"/>
    <w:rsid w:val="006705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70545"/>
  </w:style>
  <w:style w:type="paragraph" w:styleId="NormalWeb">
    <w:name w:val="Normal (Web)"/>
    <w:basedOn w:val="Normal"/>
    <w:uiPriority w:val="99"/>
    <w:rsid w:val="00D304A7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uiPriority w:val="22"/>
    <w:qFormat/>
    <w:rsid w:val="00D304A7"/>
    <w:rPr>
      <w:b/>
      <w:bCs/>
    </w:rPr>
  </w:style>
  <w:style w:type="character" w:styleId="Hyperlink">
    <w:name w:val="Hyperlink"/>
    <w:uiPriority w:val="99"/>
    <w:rsid w:val="00D304A7"/>
    <w:rPr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7E5539"/>
    <w:pPr>
      <w:ind w:left="720"/>
    </w:pPr>
  </w:style>
  <w:style w:type="paragraph" w:styleId="PlainText">
    <w:name w:val="Plain Text"/>
    <w:basedOn w:val="Normal"/>
    <w:link w:val="PlainTextChar"/>
    <w:uiPriority w:val="99"/>
    <w:semiHidden/>
    <w:rsid w:val="007E5539"/>
    <w:pPr>
      <w:spacing w:after="0" w:line="240" w:lineRule="auto"/>
    </w:pPr>
    <w:rPr>
      <w:rFonts w:ascii="Consolas" w:hAnsi="Consolas" w:cs="Times New Roman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7E5539"/>
    <w:rPr>
      <w:rFonts w:ascii="Consolas" w:hAnsi="Consolas" w:cs="Consolas"/>
      <w:sz w:val="21"/>
      <w:szCs w:val="21"/>
    </w:rPr>
  </w:style>
  <w:style w:type="paragraph" w:styleId="BodyText">
    <w:name w:val="Body Text"/>
    <w:basedOn w:val="Normal"/>
    <w:link w:val="BodyTextChar"/>
    <w:uiPriority w:val="99"/>
    <w:rsid w:val="00882254"/>
    <w:pPr>
      <w:spacing w:after="0" w:line="240" w:lineRule="auto"/>
      <w:jc w:val="both"/>
    </w:pPr>
    <w:rPr>
      <w:rFonts w:ascii="Arial" w:hAnsi="Arial" w:cs="Times New Roman"/>
      <w:sz w:val="20"/>
      <w:szCs w:val="20"/>
    </w:rPr>
  </w:style>
  <w:style w:type="character" w:customStyle="1" w:styleId="BodyTextChar">
    <w:name w:val="Body Text Char"/>
    <w:link w:val="BodyText"/>
    <w:uiPriority w:val="99"/>
    <w:locked/>
    <w:rsid w:val="00882254"/>
    <w:rPr>
      <w:rFonts w:ascii="Arial" w:hAnsi="Arial" w:cs="Arial"/>
      <w:sz w:val="20"/>
      <w:szCs w:val="20"/>
      <w:lang w:eastAsia="it-IT"/>
    </w:rPr>
  </w:style>
  <w:style w:type="character" w:customStyle="1" w:styleId="apple-converted-space">
    <w:name w:val="apple-converted-space"/>
    <w:basedOn w:val="DefaultParagraphFont"/>
    <w:uiPriority w:val="99"/>
    <w:rsid w:val="00537243"/>
  </w:style>
  <w:style w:type="character" w:styleId="FollowedHyperlink">
    <w:name w:val="FollowedHyperlink"/>
    <w:uiPriority w:val="99"/>
    <w:semiHidden/>
    <w:rsid w:val="00B856C0"/>
    <w:rPr>
      <w:color w:val="800080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EC1C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483862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9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ethos.psy.unipd.i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itato.etico17@g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236C0-F308-49AC-ADC5-719CB4800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Links>
    <vt:vector size="12" baseType="variant">
      <vt:variant>
        <vt:i4>6422565</vt:i4>
      </vt:variant>
      <vt:variant>
        <vt:i4>3</vt:i4>
      </vt:variant>
      <vt:variant>
        <vt:i4>0</vt:i4>
      </vt:variant>
      <vt:variant>
        <vt:i4>5</vt:i4>
      </vt:variant>
      <vt:variant>
        <vt:lpwstr>http://ethos.psy.unipd.it/</vt:lpwstr>
      </vt:variant>
      <vt:variant>
        <vt:lpwstr/>
      </vt:variant>
      <vt:variant>
        <vt:i4>6357023</vt:i4>
      </vt:variant>
      <vt:variant>
        <vt:i4>0</vt:i4>
      </vt:variant>
      <vt:variant>
        <vt:i4>0</vt:i4>
      </vt:variant>
      <vt:variant>
        <vt:i4>5</vt:i4>
      </vt:variant>
      <vt:variant>
        <vt:lpwstr>mailto:comitato.etico1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28T16:44:00Z</dcterms:created>
  <dcterms:modified xsi:type="dcterms:W3CDTF">2020-03-28T16:59:00Z</dcterms:modified>
</cp:coreProperties>
</file>